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Welder</w:t>
      </w:r>
      <w:r>
        <w:t xml:space="preserve"> </w:t>
      </w:r>
      <w:r>
        <w:t xml:space="preserve">Training</w:t>
      </w:r>
      <w:r>
        <w:t xml:space="preserve"> </w:t>
      </w:r>
      <w:r>
        <w:t xml:space="preserve">in</w:t>
      </w:r>
      <w:r>
        <w:t xml:space="preserve"> </w:t>
      </w:r>
      <w:r>
        <w:t xml:space="preserve">Ghana</w:t>
      </w:r>
      <w:r>
        <w:t xml:space="preserve"> </w:t>
      </w:r>
      <w:r>
        <w:t xml:space="preserve">Accra</w:t>
      </w:r>
    </w:p>
    <w:bookmarkStart w:id="20" w:name="scholarship-application-letter"/>
    <w:p>
      <w:pPr>
        <w:pStyle w:val="Heading1"/>
      </w:pPr>
      <w:r>
        <w:t xml:space="preserve">SCHOLARSHIP APPLICATION LETTER</w:t>
      </w:r>
    </w:p>
    <w:p>
      <w:pPr>
        <w:pStyle w:val="FirstParagraph"/>
      </w:pPr>
      <w:r>
        <w:t xml:space="preserve">For Advanced Welding Certification Program in Ghana Accra</w:t>
      </w:r>
    </w:p>
    <w:bookmarkEnd w:id="20"/>
    <w:p>
      <w:pPr>
        <w:pStyle w:val="BodyText"/>
      </w:pPr>
      <w:r>
        <w:rPr>
          <w:bCs/>
          <w:b/>
        </w:rPr>
        <w:t xml:space="preserve">Abubakar Mohammed</w:t>
      </w:r>
      <w:r>
        <w:br/>
      </w:r>
      <w:r>
        <w:t xml:space="preserve">Plot 45, Adjei Street</w:t>
      </w:r>
      <w:r>
        <w:br/>
      </w:r>
      <w:r>
        <w:t xml:space="preserve">North Ridge, Accra</w:t>
      </w:r>
      <w:r>
        <w:br/>
      </w:r>
      <w:r>
        <w:t xml:space="preserve">Ghana</w:t>
      </w:r>
      <w:r>
        <w:br/>
      </w:r>
      <w:r>
        <w:t xml:space="preserve">+233 54 123 4567</w:t>
      </w:r>
      <w:r>
        <w:br/>
      </w:r>
      <w:r>
        <w:t xml:space="preserve">abubakar.mohammed@email.com</w:t>
      </w:r>
    </w:p>
    <w:p>
      <w:pPr>
        <w:pStyle w:val="BodyText"/>
      </w:pPr>
      <w:r>
        <w:rPr>
          <w:bCs/>
          <w:b/>
        </w:rPr>
        <w:t xml:space="preserve">Date:</w:t>
      </w:r>
      <w:r>
        <w:t xml:space="preserve"> </w:t>
      </w:r>
      <w:r>
        <w:t xml:space="preserve">October 26, 2023</w:t>
      </w:r>
      <w:r>
        <w:br/>
      </w:r>
      <w:r>
        <w:rPr>
          <w:bCs/>
          <w:b/>
        </w:rPr>
        <w:t xml:space="preserve">To:</w:t>
      </w:r>
      <w:r>
        <w:t xml:space="preserve"> </w:t>
      </w:r>
      <w:r>
        <w:t xml:space="preserve">Scholarship Committee</w:t>
      </w:r>
      <w:r>
        <w:br/>
      </w:r>
      <w:r>
        <w:t xml:space="preserve">National Vocational Training Institute (NVTI)</w:t>
      </w:r>
      <w:r>
        <w:br/>
      </w:r>
      <w:r>
        <w:t xml:space="preserve">Accra, Ghana</w:t>
      </w:r>
    </w:p>
    <w:bookmarkStart w:id="21" w:name="X00331ce3df4b5c3d08fd77c7d64166c9a4ac51e"/>
    <w:p>
      <w:pPr>
        <w:pStyle w:val="Heading2"/>
      </w:pPr>
      <w:r>
        <w:t xml:space="preserve">Scholarship Application Letter for Welding Professional Development</w:t>
      </w:r>
    </w:p>
    <w:p>
      <w:pPr>
        <w:pStyle w:val="FirstParagraph"/>
      </w:pPr>
      <w:r>
        <w:t xml:space="preserve">Dear Esteemed Scholarship Committee,</w:t>
      </w:r>
    </w:p>
    <w:p>
      <w:pPr>
        <w:pStyle w:val="BodyText"/>
      </w:pPr>
      <w:r>
        <w:t xml:space="preserve">I am writing this</w:t>
      </w:r>
      <w:r>
        <w:t xml:space="preserve"> </w:t>
      </w:r>
      <w:r>
        <w:rPr>
          <w:bCs/>
          <w:b/>
        </w:rPr>
        <w:t xml:space="preserve">Scholarship Application Letter</w:t>
      </w:r>
      <w:r>
        <w:t xml:space="preserve"> </w:t>
      </w:r>
      <w:r>
        <w:t xml:space="preserve">to express my profound interest in the Advanced Welding Certification Program offered by the National Vocational Training Institute (NVTI) in Ghana Accra. As a dedicated young artisan from North Ridge, Accra, I have spent three years honing my foundational welding skills at the local Technical and Vocational Education Training (TVET) center. However, I now seek advanced training to transition from a basic welder to a certified professional capable of meeting the growing industrial demands of Ghana's infrastructure development sector. This scholarship would be the catalyst that transforms my technical passion into a sustainable career that directly benefits our nation's progress.</w:t>
      </w:r>
    </w:p>
    <w:p>
      <w:pPr>
        <w:pStyle w:val="BodyText"/>
      </w:pPr>
      <w:r>
        <w:t xml:space="preserve">My journey as a</w:t>
      </w:r>
      <w:r>
        <w:t xml:space="preserve"> </w:t>
      </w:r>
      <w:r>
        <w:rPr>
          <w:bCs/>
          <w:b/>
        </w:rPr>
        <w:t xml:space="preserve">Welder</w:t>
      </w:r>
      <w:r>
        <w:t xml:space="preserve"> </w:t>
      </w:r>
      <w:r>
        <w:t xml:space="preserve">began during my secondary school vocational program where I discovered an innate aptitude for metalwork. After completing my Ghana Secondary School Certificate (GHSSC), I secured entry-level positions at several Accra-based construction firms, including the renowned M.A. Engineering Works and Ghana Infrastructure Development Limited (GIDL). In these roles, I have executed critical tasks such as structural steel fabrication for the new Airport Access Road project and pipeline welding for the Volta River Authority's maintenance operations. Yet, I consistently encounter limitations in my ability to handle complex projects involving TIG welding, metallurgy analysis, and international safety standards—gaps that this scholarship program specifically addresses.</w:t>
      </w:r>
    </w:p>
    <w:p>
      <w:pPr>
        <w:pStyle w:val="BodyText"/>
      </w:pPr>
      <w:r>
        <w:t xml:space="preserve">What makes Ghana Accra the ideal location for this transformative training is its unparalleled ecosystem of industrial growth and educational excellence. The city serves as the economic engine of West Africa, with major projects like the Greater Accra Metropolitan Assembly's (GAMA) sanitation infrastructure upgrades, the Kumasi-Accra Highway expansion, and burgeoning renewable energy installations creating unprecedented demand for skilled welders. The NVTI campus in Osu Accra is strategically positioned near these industrial hubs and boasts state-of-the-art facilities—including a fully equipped welding laboratory with robotic arms and laser-guided precision tools—where I would gain hands-on experience with the very technologies shaping Ghana's modernization. Moreover, Accra's vibrant artisan community offers mentorship opportunities through organizations like the Ghana Welders Association (GWA), which I have already begun engaging with to understand industry standards.</w:t>
      </w:r>
    </w:p>
    <w:p>
      <w:pPr>
        <w:pStyle w:val="BodyText"/>
      </w:pPr>
      <w:r>
        <w:t xml:space="preserve">My commitment to this field extends beyond personal advancement. As a youth from a low-income household in Accra's Abossey Old Town, I recognize how skilled trades can uplift entire communities. My goal is not merely to become a better welder, but to establish the "Accra Welding Collective," an initiative that will train 50 disadvantaged youths annually while providing affordable services for local contractors building schools and healthcare facilities. In Ghana's current economic climate—with unemployment rates at 12.5% among youth—I see welding as a critical pathway out of poverty that aligns perfectly with the government's "One District, One Factory" policy. This scholarship would directly enable me to complete certifications recognized by the Ghana Standards Authority (GSA) and the International Institute of Welding (IIW), making my future enterprise compliant and competitive.</w:t>
      </w:r>
    </w:p>
    <w:p>
      <w:pPr>
        <w:pStyle w:val="BodyText"/>
      </w:pPr>
      <w:r>
        <w:t xml:space="preserve">I have meticulously researched the curriculum offered through NVTI's Advanced Welding Program, which includes modules on advanced metallurgy, non-destructive testing (NDT), and compliance with ISO 3834 standards—critical competencies I lack but desperately need. The program's 12-month structure with industry placements at companies like Ghana Steel and Bui Power Authority will bridge the gap between theoretical knowledge and real-world application. Unlike other institutions, NVTI's partnership with the Ministry of Employment Promotion ensures graduates receive guaranteed job referrals, a factor that significantly reduces my financial risk as a scholarship recipient.</w:t>
      </w:r>
    </w:p>
    <w:p>
      <w:pPr>
        <w:pStyle w:val="BodyText"/>
      </w:pPr>
      <w:r>
        <w:t xml:space="preserve">Financially, this opportunity is essential for my trajectory. My family relies on my father's meager earnings as a market vendor in Makola, making it impossible to fund the 50% course fee I would otherwise need to cover. While I have saved GHS 1,200 through side jobs repairing bicycles and metal furniture, this falls far short of the required GHS 7,500. The scholarship would eliminate this barrier while allowing me to focus entirely on mastering skills like submerged arc welding (SAW) for heavy machinery and laser welding for precision engineering—technologies currently underserved in Ghana's vocational training landscape.</w:t>
      </w:r>
    </w:p>
    <w:p>
      <w:pPr>
        <w:pStyle w:val="BodyText"/>
      </w:pPr>
      <w:r>
        <w:t xml:space="preserve">What sets my application apart is my proven work ethic and community commitment. In Accra, I've volunteered weekly at the North Ridge Community Workshop, teaching basic metalworking to 15+ teenagers from informal settlements. During the recent flood crisis in Old Town Accra, I led a team that welded emergency drainage systems for 30 households—a project documented by the Ghana Red Cross Society. These experiences demonstrate my ability to apply technical skills while serving others, reflecting NVTI's ethos of "Technical Excellence for National Development."</w:t>
      </w:r>
    </w:p>
    <w:p>
      <w:pPr>
        <w:pStyle w:val="BodyText"/>
      </w:pPr>
      <w:r>
        <w:t xml:space="preserve">I understand that selecting scholarship recipients requires careful consideration of potential impact. As a resident of Accra with deep local knowledge and immediate access to industrial clients through my current network, I will maximize this opportunity by immediately applying advanced techniques to projects like the Accra Metro Water Company's pipeline renewal program. Upon certification, I will contribute not only as a skilled</w:t>
      </w:r>
      <w:r>
        <w:t xml:space="preserve"> </w:t>
      </w:r>
      <w:r>
        <w:rPr>
          <w:bCs/>
          <w:b/>
        </w:rPr>
        <w:t xml:space="preserve">Welder</w:t>
      </w:r>
      <w:r>
        <w:t xml:space="preserve"> </w:t>
      </w:r>
      <w:r>
        <w:t xml:space="preserve">but also as an advocate for vocational education within Ghana's youth community, creating a multiplier effect that extends far beyond my personal success.</w:t>
      </w:r>
    </w:p>
    <w:p>
      <w:pPr>
        <w:pStyle w:val="BodyText"/>
      </w:pPr>
      <w:r>
        <w:t xml:space="preserve">In closing, this</w:t>
      </w:r>
      <w:r>
        <w:t xml:space="preserve"> </w:t>
      </w:r>
      <w:r>
        <w:rPr>
          <w:bCs/>
          <w:b/>
        </w:rPr>
        <w:t xml:space="preserve">Scholarship Application Letter</w:t>
      </w:r>
      <w:r>
        <w:t xml:space="preserve"> </w:t>
      </w:r>
      <w:r>
        <w:t xml:space="preserve">represents more than an educational request—it is a pledge to transform technical training into national progress. I am prepared to demonstrate my commitment through rigorous academic performance and active community engagement during the program. The National Vocational Training Institute's Advanced Welding Program in Ghana Accra offers precisely what I need to become a leader in this vital profession, and with your support, I will honor this investment by elevating Ghana's welding standards while building bridges for future artisans.</w:t>
      </w:r>
    </w:p>
    <w:p>
      <w:pPr>
        <w:pStyle w:val="BodyText"/>
      </w:pPr>
      <w:r>
        <w:t xml:space="preserve">Thank you for considering my application. I welcome the opportunity to discuss how my background aligns with NVTI's mission during an interview at your earliest convenience. Please find attached my academic transcripts, work portfolio, and letters of recommendation from two Accra-based employers.</w:t>
      </w:r>
    </w:p>
    <w:p>
      <w:pPr>
        <w:pStyle w:val="BodyText"/>
      </w:pPr>
      <w:r>
        <w:t xml:space="preserve">Sincerely,</w:t>
      </w:r>
    </w:p>
    <w:p>
      <w:pPr>
        <w:pStyle w:val="BodyText"/>
      </w:pPr>
      <w:r>
        <w:br/>
      </w:r>
      <w:r>
        <w:br/>
      </w:r>
      <w:r>
        <w:br/>
      </w:r>
      <w:r>
        <w:rPr>
          <w:bCs/>
          <w:b/>
        </w:rPr>
        <w:t xml:space="preserve">Abubakar Mohammed</w:t>
      </w:r>
      <w:r>
        <w:br/>
      </w:r>
      <w:r>
        <w:t xml:space="preserve">Welder Trainee &amp; Community Volunteer</w:t>
      </w:r>
    </w:p>
    <w:p>
      <w:pPr>
        <w:pStyle w:val="BodyText"/>
      </w:pPr>
      <w:r>
        <w:t xml:space="preserve">Word Count: 857</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Welder Training in Ghana Accra</dc:title>
  <dc:creator/>
  <dc:language>en</dc:language>
  <cp:keywords/>
  <dcterms:created xsi:type="dcterms:W3CDTF">2025-12-08T10:20:56Z</dcterms:created>
  <dcterms:modified xsi:type="dcterms:W3CDTF">2025-12-08T10:20:56Z</dcterms:modified>
</cp:coreProperties>
</file>

<file path=docProps/custom.xml><?xml version="1.0" encoding="utf-8"?>
<Properties xmlns="http://schemas.openxmlformats.org/officeDocument/2006/custom-properties" xmlns:vt="http://schemas.openxmlformats.org/officeDocument/2006/docPropsVTypes"/>
</file>